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6125AC" w14:textId="77777777" w:rsidR="009344FF" w:rsidRPr="005772D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72D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5BA79D53" w14:textId="1447A496" w:rsidR="00AC1648" w:rsidRPr="005772DB" w:rsidRDefault="00420FC1" w:rsidP="00AC164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epted</w:t>
      </w:r>
      <w:r w:rsidR="00AC1648" w:rsidRPr="005772DB">
        <w:rPr>
          <w:rFonts w:ascii="Arial" w:hAnsi="Arial" w:cs="Arial"/>
          <w:sz w:val="20"/>
          <w:szCs w:val="20"/>
        </w:rPr>
        <w:t>.</w:t>
      </w:r>
    </w:p>
    <w:p w14:paraId="484B5A69" w14:textId="77777777" w:rsidR="00000000" w:rsidRPr="005772D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772D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0DD83F25" w14:textId="3E2F7F17" w:rsidR="00C43BA6" w:rsidRPr="005772DB" w:rsidRDefault="0050567A" w:rsidP="0050567A">
      <w:pPr>
        <w:rPr>
          <w:rFonts w:ascii="Arial" w:hAnsi="Arial" w:cs="Arial"/>
          <w:sz w:val="20"/>
          <w:szCs w:val="20"/>
        </w:rPr>
      </w:pPr>
      <w:r w:rsidRPr="0050567A">
        <w:rPr>
          <w:rFonts w:ascii="Arial" w:hAnsi="Arial" w:cs="Arial"/>
          <w:sz w:val="20"/>
          <w:szCs w:val="20"/>
        </w:rPr>
        <w:t>Prof.  Tatjana Radosavljević</w:t>
      </w:r>
      <w:r>
        <w:rPr>
          <w:rFonts w:ascii="Arial" w:hAnsi="Arial" w:cs="Arial"/>
          <w:sz w:val="20"/>
          <w:szCs w:val="20"/>
        </w:rPr>
        <w:t xml:space="preserve">, </w:t>
      </w:r>
      <w:r w:rsidRPr="0050567A">
        <w:rPr>
          <w:rFonts w:ascii="Arial" w:hAnsi="Arial" w:cs="Arial"/>
          <w:sz w:val="20"/>
          <w:szCs w:val="20"/>
        </w:rPr>
        <w:t>University of Belgrade, Republic of Serbia</w:t>
      </w:r>
    </w:p>
    <w:sectPr w:rsidR="00C43BA6" w:rsidRPr="005772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3MrA0NzMzMLA0MzBU0lEKTi0uzszPAykwrAUA++0WOSwAAAA="/>
  </w:docVars>
  <w:rsids>
    <w:rsidRoot w:val="00A72896"/>
    <w:rsid w:val="002C0B2C"/>
    <w:rsid w:val="00354C5B"/>
    <w:rsid w:val="00420FC1"/>
    <w:rsid w:val="0050567A"/>
    <w:rsid w:val="005772DB"/>
    <w:rsid w:val="009344FF"/>
    <w:rsid w:val="009F328F"/>
    <w:rsid w:val="00A72896"/>
    <w:rsid w:val="00AC1648"/>
    <w:rsid w:val="00C43BA6"/>
    <w:rsid w:val="00CA0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A31E5"/>
  <w15:docId w15:val="{241F0872-CF5A-4660-B06D-62C1F286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71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Editor GP 005</cp:lastModifiedBy>
  <cp:revision>8</cp:revision>
  <dcterms:created xsi:type="dcterms:W3CDTF">2025-02-19T08:37:00Z</dcterms:created>
  <dcterms:modified xsi:type="dcterms:W3CDTF">2025-11-07T04:53:00Z</dcterms:modified>
</cp:coreProperties>
</file>